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.สุธิร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*ตัดคลิป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0.00.01-00.30.0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สวัสดีค่ะ สวัสดีพี่ล่ามนะคะ ใครที่เปิดเครื่องแล้ว ให้เปิดโปรแกรม ดูไปที่ถ้าจำไม่ผิดน่ะ เอาเก็บไว้ที่ Drive C นะลูก Drive C นะ Drive C แล้วก็ในโฟลเดอร์ที่ชื่อว่า blender ดู Version นะคะ 2.79 เพราะฉะนั้นเปิดให้ถูกด้วยนะคะ เราก็คลิกเข้าไปในโฟลเดอร์นั้นกล้องติดที่ตัว Logo มันน่ะ รูปตาสีน้ำเงินบางคนบอกเหมือนอะไรบางคนบอกเหมือนนกบางคนก็บอกว่าเหมือนนิ้ว 3 นิ้วนี่ล่ะโป้งนิ้วชี้นิ้วกลางเรานีละ แล้วแต่จะมองนะเหมือนก็เหมือนนะคะ ตัวนี้แล้วก็คลิกเปิดใครเปิดแล้วมันก็จะขึ้นมาหน้านี้ที่นี่นะคะ โอเคไหมคะ เราก็คลิกไปยังพื้นที่ วันนี้ของเรา ถ้าได้เปิดได้ก็จะขึ้นอย่างนี้มานะ ทีนี้มาดู หัวข้อที่เราจะเรียนในวันนี้นะคะ เราจะใช้ blender บอกแล้วว่า blend มันใช้สร้าง 3D 3D ก็คือ 3 มิติ Dimentions ชั่นแปลว่ามิติคือ 3 มิติก็คือสร้างตัวเกมของเรา เป็น 3 มิติ ในครั้งก่อนเราสร้างแค่แบบไม่ติดหรือเหมือนเป็นรูปวาด แต่ทีนี้มันจะเป็นลักษณะเหมือนเป็นหุ่น ก็คือเห็นได้ทั้งด้านบนด้านล่างด้านข้างด้านหน้า มีส่วนเว้าส่วนโค้ง มีความลึกความหนา เหมือนเราเห็นตัวเรานี่เหมือนแขนนี่ ถ้าว่า 2 แขนก็จะเป็นใช่ไหม แต่ถ้าเป็น 3D แขนก็จะมีความโค้ง ความกลมของส่วนของแขนเรานะคะ หัวข้อที่เราจะเรียนในวันนี้นะคะ ต้องอธิบายถึงหน้าต่างโปรแกรม ก็คือในโปรแกรมนี้ลักษณะมันจะเป็นหน้าต่างนะคะ แล้วมันมีส่วนต่าง ๆ คืออะไรบ้าง เราจะมาพูดหัวข้อนี้กันนะคะ ข้อที่ 2 การใช้เมาส์ในการใช้มันจะไม่มีแค่คลิกแล้วก็เท่านั้นมันจะมีใช้ลูกกลิ้งด้วยสกรอเมาส์ด้วยอะไรเลื่อนตัวเลื่อนเมาส์ ด้วยวิธีการเลื่อนเมาส์อะไรด้วยนะคะ หัวข้อต่อมาเราจะต้องมารู้จักคีย์ลัดใช้ในการเปลี่ยนมุมมอง เวลาเราจะเปลี่ยนมุมมองของชิ้นงานเราน่ะ กดปุ่มอะไร เปลี่ยนให้เห็นส่วนหน้าส่วนหลัง ส่วนล่างอะไรก็แล้วแต่นะคะ ก็จะมีคีย์ลัดให้เด็ก ๆ นะคะ และหัวข้อสุดท้ายนะคะ ชนิดของวัตถุใน blender คือเราจะสร้าง 3D ได้เราก็ต้องรู้ก่อนว่ามันสามารถสร้างวัตถุแบบใดได้บ้าง ต้องรู้จักประเภทของมัน เมื่อเราเรียนหัวข้อนี้จบ เดี๋ยวว่าจะมาลองทำดูนะคะ คือแต่ละหัวข้อที่เรียนนี่ก็ต้องได้ปฏิบัติด้วยเพราะต้องผลิตแต่ละส่วนเพื่อจะได้ทำความเข้าใจนะ ทีนี้ภาพไหนที่สอนกับคู่มืออาจจะต่างกันเล็กน้อยท เพราะกับเวอร์ชันคะไม่ต้องตกใจแต่องค์ประกอบมันก็คือเดียวกันแต่ Version มันอัปเดทเรามาเริ่มที่หัวข้อแรก เปิดไม่ได้หรือ เปิดให้หรือยัง ไปที่ Drive C ไปที่ Drive C แล้วดูสิมี Folder ที่ชื่อเไหมดีนะคะ แล้วดูเช็ค Flodblender ไหมมีหรือเปล่ามีไหม พลอย เช็กตรงนี้ วิธีเช็ค OK นะคะทีนี้เปิดโปรแกรม เสร็จแล้วคลิกเข้าไปดูนะคะ ในภาพ ดูจากสไลด์ประกอบด้วย เรามาดูกัน แรกหมายเลข 1 สีเหลือง ๆ คือส่วนที่อยู่บนสุดของโปรแกรมเรานี่ไม่มีข้างบนนี่ ที่มีคำว่า File เห็นไหมคะ เคยใช้ไปแล้วนะ ตัวนี้วันนี้เราจะเรียกมันว่า information ส่วนของ information ประกอบด้วย เมนูหลักนะคะ ที่อยู่ด้านบน File เมนู Render อะไรพวกนี้ก็แล้วแต่นะคะ คือเราจะใช้ไปตามตัวนี้ ส่วนต่อมาส่วนต่อมาที่จะต้องทำความรู้จักนะคะ ส่วนที่ 2 ส่วนประกอบชมพูนี่เห็นไหมคะ ก็คือวันนี้เห็นไหม ส่วนที่มีตารางและมีเส้นสีเขียวสีแดงตัดนี่ รอบนี้ค่ะ นี่เห็นไหมคะ นะคะ ส่วนนี้ก็คือ View portก็คือมุมมองที่เราจะเห็นชิ้นงานหรือวัตถุของเรานี่เหมือนตัวนี้ เวลา Blender นี่ มันจะมีตัววัตถุขึ้นมาให้อัตโนมัติไ อ้กล่องสี่เหลี่ยม ลูกบาศก์ ลูกเต๋านี่ล่ะคะ หรือ Cube อังกฤษเรียกว่า Cubeนี่ขึ้นมาเสมอนะคะ มีตัวนี้เอาไว้มองนะคะ แล้วเวลาเราจะหมดมุมมองพรุ่งนี้เราจะทำอย่างไรนะคะ จะใช้คีย์ลัดอธิบายในหัวข้อที่มีต่อไปนะคะ ส่วนของ View port จะบอกให้ไปที่ View port ก่อนต้องมาที่สkวนนี้เสมอนะคะ มาดูสวนต่อมาหมายเลข 3 เห็นไห มทางซ้ายมือทางซ้ายมือถ้าเราดูทางหน้าจอมันจะอยู่ฝั่งซ้ายมือของเรานี่หมายเลข 3 ก็คือส่วนนี้นะคะ เด็ก ๆ นี่ นี่ นี่เห็นไหม กดเปิด ปิดขึ้นนี่นี่คือส่วนของฉูปลาส่วนของแถบเครื่องมือ เราจะใช้ในการทำชิ้นงานนั้นเอง มันก็จะมี Tool Bar ทั้งหมดนะคะ ในเวอร์ชั่นนี้ 4 หรือเป็น 4 ส่วนนะคะ ทำไมไม่ติดกันคลิปเด็ดไหมคะ ถ้ามีติดต่อได้นี่มันก็จะมี Pop Up หล่นลงมาให้ดูอย่างนี้นะคะ เพราะฉะนั้นถ้าบอกว่าไปที่ Tool Bar ให้มาที่นี่เลยนะคะ หรือหรือถ้ามันหายเห็นไหมคะ เมื่อกี้มี Tool bar ใช่ไหมคะ ถ้ามันหาย เด็กไม่ต้องคิดมากกดจุด ลองกก่อน 1 ครั้งไอ้จูนบางหายไปขายไหมมาค่ะ มามันหายกดคีย์ซ้ำศูนย์ราชการมันก็คือถ้าเราจะเรียกปูนมาแล้วมาใช้งานให้เด็กกดตัว T นะคะ แป้นพิมพ์เราด้วยว่าเป็นภาษาไทยหรือภาษาอังกฤษด้วยนะลูก เห็นไหม ให้เช็กด้วย ไม่ใช่กด กดตัว T แล้วแป้นเป็นภาษาไทยนะคะ เพราะฉะนั้นเช็กด้วยนะคะ ไม่เห็นชวนมาของเรานะคะ กดทีก็สะกดเมื่อไหร่ไปที่ Tool BAr ดึงไปที่เครื่องฝั่งซ้ายมือทันทีนะคะ โอเคค่ะ เรามาดูสิ่งต่อไปก่อนมิติของเราอยู่ทางฝั่งขวามือนะคะ มันจะมีหมายเลข 4 กับหมายเลข 5 ต่างกันนะคะ 2 ตัวนี้ ดูที่หมายเลข 4 ก่อน ส่วนของหมายเลข 4 ก็คือส่วนด้านบน เห็นไหมคะ ส่วนนี้นะคะ นี่ ส่วนของหมายเลข 4 นี่ ตรงนี้นะคะ ลืมแล้วเรียกว่าอะไรนะ ลืมแล้วเรียกว่าอะไร หมายเลข 4 Out linerที่ว่า Out liner นะได้เหมือนกันนะคะ เรามีหมายเลข 1 information หมายเลข 2 ส่วนของ View Port หมายเลข 3ของทรูบล็อกเอาลายนี้นะคะ ตัวนี้นะคะ ไอ้ตัวหมายเลข 4 หรือเอา Liner เป็นส่วนที่ไปทำอะไร เด็กสังเกตมันจะมีชื่อ Camera เห็นไหม cute ก็เราเลือกแต่ละส่วน มันจะเป็นไปที่วัตถุชิ้นนั้น แล้วก็มีอะไรอีก Lamp เวอร์ชันนี้ใช้ Lamp นะคะ Lamp จัดแสงเอาไว้จัดแสงนั่นละเด็ก ๆ เห็นว่าทำไมของแม่ไหน ย่อขยายได้อันนี้เดี๋ยวเรียนในหัวข้อต่อไปนะคะ การใช้เมาส์คือพอเราเลือกแต่ละส่วนนี่ งานก็จะไปที่ตรงนั้นเก็บเวลาเลื่อนส่งข้อความจะขึ้นสีขาวนะ แล้วก็ใอ้วัตถุที่เราเลือกจะมีสีขึ้นอย่างนี้นะคะ ตัวแกนสีน้ำเงินสีเขียว สีแดงก็อยู่ที่วัตถุชิ้นนั้นเห็นไหม เราเลือกที่จะไปทำอะไรก็แล้วแต่ นะนี่ เลือกจากตัวนี้วิธีเลือกคิดไม่ออกเอาแบบนี้นะคะ กลับมาเลือกไล่ไปอะไรขึ้นคิ้วอะไรคือ Camera เลขดีก็จะเห็นนะคะ นี่คือสวนเอาลายหมายเลข 4 และหมายเลข 5 ดูหมายเลขออกมาหมายเลข 5 เห็นไหมคะ แถบยาว ๆ มีเยอะแยะเลย มีอะไรก็ไม่รู้เต็มไปหมดนี่ ส่วนของหมายเลข 5 ส่วนนี้นะเด็ก ๆ วันนี้นะคะ นี่นี่นะคะ ถ้าเรากดเห็นไหมคะ มันจะสั้นใช่ไหม แต่พอคลิกนี่ สามารถขยายได้ ส่วนขยายให้เห็นว่าทำอะไร ส่วนอันนี้เรียกว่า Property ส่วนของอันนี้ แปลออกมาก็คือคุณสมบัติ ก็คือไว้กำหนดล่ะ กำหนดค่าคุณสมบัติต่าง ๆ ชิ้นงานเรานั่นเองนะคะ ที่อยู่ที่สาวน Property ก็บอกว่าก็ให้เด็ก ๆ มาที่ส่วนนี้นะคะ แถบเครื่องมือส่วนนี้ มันก็เป็นเหมือนเครื่องมือเหมือนกันนะคะ เป็นหน้าต่างเครื่องมือของเราดีๆ นี่เองนะคะ เราก็ทุกครั้งนี่ เปิดมันก็จะส่วนพวกนี้ขึ้นมานะคะ ขึ้นมาขออภัยค่ะ หมายเลข 6 ส่วนไหมคะ หมายเลข 6 ตัวนี้คือ Timeline มีไว้ทำไม Timeline blender นี่ทำเกมได้ยังไม่พอทำดี ๆ ได้ยังไม่พอ ยังสามารถสร้างแอนิเมชัน คือพอเราสร้าง Model เราสามารถทำชิ้นงานของเรานี่สร้างแอนิเมชันให้ด้วยไม่ต้องไปใช้โปรแกรมอื่น ๆ ก็ได้ไปตกโปรแกรมเอาเองข้างก็ได้นะคะ ตรงส่วนของ Timeline นี่ก็จะมีช่อง ช่องเวลาค่ะ ให้กำหนดแล้วก็วิ่งไปให้ตัวเองอนิเมชั่นมันก็เคลื่อนไหวตามช่อง Timeline พวกนี้ แต่เราก็ต้องสู้ต่อไปนะคะ วัตถุไหนเข้าไปที่นี้จะเคลื่อนไหวตอนไหนอะไรอย่างไรนี่ จะวิ่งตาม Timeline นี่ ส่วนของ Timeline นะคะ นะคะ ถ้าจำไม่ได้ในสไลด์ มีอธิบายไว้อยู่หมายเลข 1 คืออะไร 2 อะไร 3 อะไร 6 อะไรอยู่ระคะอกอะไรเจ็บอะไรมีบอกหมดนะคะ ทีนี้มาดูไอ้สิ่งที่อยู่ตรงกลางเห็นไหมวัตถุนี่ตัวแรกสุด ก็คือตัวอะไรอะหมายเลขนะคะ เด็ก ๆ หมายเลข 7 อยู่ตรงจุดนี้นะคะ ที่อยู่ตรงลูกบาศก์ เช็กตัวนี้นะคะ เป็นตัวที่เป็นจุดตัวนี้หน้าจริง ๆ นี่เห็นไหมเห็นจุดสีส้มไหมคะ เด็กเห็นจุดสีส้มไหมเพื่อนได้แม่ทำอย่างไรเดี๋ยวบอกนะคะ ตัวนี้เรียกว่าตำแหน่งของ Cursor เป็นตำแหน่งที่ให้ให้เลื่อนตัวนี้นะคะ ตัววัตถุกับเราน่ะนะคะ ไปหน้า ไปหลัง ไปซ้ายไปขวาเห็นไหม ขึ้นลง ขึ้นลงไหมคะ นะคะ ก็คือหมายเลข 7 ส่วนของ Cursor นะคะ ดูหมายเลขต่อไปหมายเลข 8 ไอ้ตัวลูกบาศก์ สีเหลือง ๆ นี่คือ หมายถึงไอ้ตัว B3 ตัวนี้นะคะ ถ้าเราจะว่าเราเลือกวัตถุชิ้นไหมอยู่ที่คำว่าดีที่ช่องเOut line เห็นไหมคะ Out line ที่ตำแหน่งคิ้วเลยวันนี้เราเลือกไอ้ตัวนี้อยู่นะคะ 7 8 8 9 Camera Camera นะคะ เห็นไหมถ้าคลิกแบบนี้มันไม่เรีเลยต้องมาคลิกที่เอาลายเห็นไหมลูกหนี้เห็นไหมคะ ถึงจะมาเลือก Camera เห็นไหม ถ้าไม่เลือกอังกฤษว่าเลือกแล้วอย่างไรบอกแล้วว่าจะมีให้วัตถุเส้นที่มีเคอร์เซอร์นาคาเขียวฟ้าแดงแดงนี่ขึ้นมาถ้าเราเลือกอันนั้น เพราะฉะนั้นให้ดูพี่หมายเลข 9 Camera เราก็ต้องไปเลือกที่ Outline แล้วเลือก Camera เห็นไหมคะ ในส่วนนี้นะคะ เช่นเดียวกันถ้าเราจะเลือกดวงไฟนี่ต้องมาถึงที่นี่ล่ะ Lamp แล้วก็เลือกตำแหน่งของ Lamp คือโคมไฟเวลาเราทำ 3 มิติต้องมีการให้แสงเพื่อจะได้เห็นมุมนึกออกไหมคะ เห็นเงาของวัตถุ วัตถุมีความลึกความหนา เพราะฉะนั้นก็ต้องมี Lamp ช่วยนะคะ Version ใหม่ ๆ Lamp มันจะเป็น Light โอเคนะคะ ถ้าเด็กเขียนอยู่นี้ก็คือส่วนของหน้าต่างหน้าต่างในโปรแกรม Blender ที่เราจะพื้นที่ที่เราจะใช้ในการทำงาน ทีนี้เราจะไปสู่หัวข้อถัดไปแล้วนะคะ เพราะตอนนี้เรารู้แล้วในระดับมีอะไรบ้าง มีองค์ประกอบทั้งหมดอยู่ 10 ส่วนเห็นไหมคะ นี่ตัวสุดท้ายแม่ใช้ Light หรือ Lamp ก็คือตัวเดียวกัน ให้แสงหรือกำหนดแสงให้วัตถุตัวเดียวกันนะคะ อันที่ 8 ใช้มาบ้างหัวข้อต่อมานะคะ การใช้เมาส์ blend ก็จะมีเพิ่มขึ้นมาว่าอย่างนั้นหัวมีอะไรบ้าง ถ้าคลิกเมาส์ตรงซ้ายนะคะ ดูตั้งแต่เห็นแรกเลยคลิกเมาส์ซ้ายนี่เป็นการ ให้เห็นชัด ๆ นะคะ หมายถึงกำหนดตำแหน่งจุด 3D Cursor อย่างที่บอกนะ 3ก็คือจุดที่บอกนะเด็ก ๆ นี่ คลิกนะคะ ตอนนี้มาคิวละกัน pediasure ก็คือลองดูตอบมาค่ะ ถ้าเราเห็นไหมคะ ส่งที่เป็นไอ้ลูกกลิ้งเด็ก ๆ เห็นไหม ตรงกลางของเราน่ะ เขาบอกว่าถ้าเราคลิกค้างไว้แล้วขยับ หมายถึงการหมุนชิ้นงานให้เด็ก ๆ ลองคลิกไอ้ลูกกลิ้งกดค้างไว้นะคะ แล้วขยับตัวนี้นะคะ ดูนะคะวิธีการ คลิกค้างแล้วขยับเห็นไหมเห็นไหมคะ ขยับเมาส์นะคะ แต่ต้องกดลูกกลิ้งค้างนี่เห็นไหม เห็นไหมคะ มุมมองเด็ก ๆ เปลี่ยนไปไหม มันจะพลิกด้านเลย มันจะพลิกได้เลยนะคะ 360 องศา หมุนอยู่ที่การหมุนเมาส์ ขยับเมาส์ได้เลยนะเด็ก ๆ ทำไปแล้วอยากให้มันคืนมาเหมือนเดิมกดอะไรคะ Ctrl + Z กลับมาที่ค่าปกติ เห็นไหมคะ มาดูตัวต่อมา แล้วถ้าหมุนขึ้น ไอ้ตัวลูกกลิ้งอยู่นะ เรายังอยู่ที่ตัวลูกกลิ้ง หมุนลูกกลิ้งวขึ้นลงไปถึงซูมเข้า ซูมออกวิธีหมุนลูกกลิ้งเท่านั้นนะคะ อยู่นะคะ หมุนลูกกลิ้งค่ะ หมุนเห็นไหมคะ ถ้าหมุนขึ้นซูมเข้ามานะคะ หมนุลูกกลิ้งเข้าหาตัวเองหรือหมุนลงจะเป็นการซูมออกย่อหรือขยายนั้นเอง ถ้าต้องการขยายก็คือหมุนลูกกลิ้งขึ้น หมนุขึ้นนะคะ หมนุขึ้นหมุนแต่ลูกกลิ้งนะลูก ไม่ต้องไปเลื่อนเมาส์ ขยายแล้วอยากย่อลูกกลิ้งลงย่อเกมย่อขยายมุมมองของเรานั่นเองนะคะ เห็นหรือเปล่า แต่ถ้าคลิกค้าง คลิกค้างแล้วหมุนคนละแบบนะคะ อันนี้คลิกลูกกลิ้งค้างไว้แล้วเคลื่อนตัวเมาส์นี่เห็นไหม นี่เห็นกระทั่งด้านล่างเห็นไหมคะ อันล่างอยู่ด้านบนนะทีนี่ นึกออกนะคะ นี่นะคะ มาดูทำอะไรได้อีกไอ้ตัวลูกกลิ้งถ้ากด Shift ค้างไว้แล้วขยับ กดปุ่ม Shift ค้างนะคะ แล้วขยับลูกกลิ้งจะเป็นการ Pan หน้าจอ เด็ก ๆ ลองกดปุ่ม Shift นะคะ กดปุ่ม Shift แล้วหมุนลูกกลิ้งด้วยพร้อมกันนะคะ เห็นไหมคะ pan หน้าจอนะคะ สามารถนะคะ ก็คือกด Shift เห็นไหมคะ บอกแล้ววิธีใช้เมาส์ในมีเยอะไอ้ตรงลูกกลิ้งจะได้ใช้บ่อย เพราะเมื่อเราต้องวัตถุต้องหมุนมันขึ้นลงนะคะ แล้วจะหมุนดูชิ้นงานให้เราคลิกค้างแล้วขยับเมาส์มาไปมานะคะ จะหมุนดูซ้ายขวาหน้าหลังว่าอย่างนั้นเถอะนะคะ ถ้ากด Shift ทางเราขยับ ไอ้ตัวลูกกลิ้งอาจจะเป็นการ Pan หน้าจอ มาดูปุ่มคลิกขวาหมายถึงเลขวัตถุอยู่นะคะ ด้วยขวานะคะ เห็นไหมต่างกันนะคะ คลิกซ้ายกี่ลูกบาศก์นิ้วจะไม่เป็นการเลือกวัตถุเห็นไหมแต่ถ้าเด็กใช้คลิกขวาเหมือนกันที่เอามาพี่ Outline นึกออกนะ ก็คือเมื่อเราจะเลือกวัตถุนั้นให้เด็ก ๆ ด้วยตัวนี้นะคะ นี่ถ้าคลิกซ้ายนี่ ดูนะคะ ถ้าจะไปที่ลูกบาศก์แล้วคลิกด้วยสายนี้ไม่ขึ้นแต่ถ้าคลิกขวาไหมคะ เหมือนเราเลือกส่งตำแหน่งเอา Outline เลยนะคะ เหมือนกันมาที่ เรือไฟโดยคลิกขวานะคะ กว่าจะเป็นการเลือกวัตถุที่เราคิดลงไปที่ตำแหน่งนั้นต้องใช้การคลิกคลิกขวานะคะ ปกติเป็นการเลือกชิ้นวัตถุนั้น ๆ เห็นไหมคะ วันนี้ 3D Cursor ไม่มา ต้องคลิกขวา คลิกขวาเลือกวัตถุที่เราต้องการ มันก็คือเป็นการลัด ไม่ต้องมากดตรงนี้กดเลือกวัตถุจากตรงนี้จาก Outline นะคะ คือใช้คลิกขวาเลือก โอเคไหมคะ ต้องใช้บ่อย ๆ นะคะ แรก ๆ อาจจะยังจำไม่ได้ แต่มีตัวนี้ให้ดูอยู่ ลองดูสไลด์นะคะ มาดูข้อต่อมา คีย์ลัดที่ใช้ในการเปลี่ยนมุมมอง เมื่อกี้เราใช้เมาส์ เมาส์ใช้เป็นแล้วทีนี้มาใช้คีย์ลัดการเปลี่ยนมุมมองใน View port ใช้จากไหน นี่เลยแป้นตัวเลขเราใช่ไหมเด็ก ๆ ไหมคะ ดูตามหมายเลขเลยนะคะ เริ่มที่ 0 กด 0 ก่อนเลยเด็ก ๆ ไล่ไปทีละเลขเลยนะคะ เข้าไปที่โปรแกรมเรา กด 0 1 ครั้ง เกิดอะไรขึ้นเห็นไหม เห็นไหมคะ กดปุ่มเลข 0 มุมมองของเราเป็นอย่างไรคะ มีความเปลี่ยนแปลงใช่ไหม 0 หมายถึงอะไร คำอธิบายปุ่ม 0 มุมมองของกล้อง ก็คือเปลี่ยนจากมุมมองปกติเป็นมุมมองกล้อง นั่นหมายถึงว่าวัตถุนี้กำลังอยู่ในหน้ากล้องว่าอย่างนั้นเถอะ ให้เห็นว่าถ้ามีมุมมองกล้องนี่ และขนาดวัตถุจะมีลักษณะอย่างไร หรือเราเห็นวัตถุในลักษณะอย่างไรนะคะ 0 นะคะ ต่อไปเลขต่อไปนะคะ เด็ก ๆ ขึ้นค่ะ ให้เห็นวัตถุทั้ง 3 ชิ้นเหมือนเดิม เห็นไหมว่า คลิก 0 อีก1 ครั้งนี่ เห็นแต่วัตถุที่เป็น object ก็คือ Cube แต่ถ้ากดปุ่มขึ้นอีกครั้ง เห็นวัตถุที่นอกเหนือจาก Object Camera Lamp อย่างนี้นะคะ เห็นวัตถุ 3 อย่างนะคะ ทีนี้เล็ก 1เด็กดูไว้นะคะ วันนี้สังเกตเขียวแดงให้ดี ๆ แล้วกดเลข 1 ค่ะ เห็นไหม มุมมันตรงนี้มีพื้น เราจะดึงลูกบาศก์แล้วขึ้นนะคะ เมาค้างแล้วเลื่อนขึ้นนะคะลูก นี่คือมุมมองของเลข 1 เลข 1 ก็คืออะไร font View Font ก็คือข้างหน้าวิวก็คือมุมมองที่เห็นด้านหน้านั่นเอง Front View โอเคนะคะ หลักการกดหมายเลข 1 เพราะฉะนั้นถ้าต้องกาบอกว่าต้องกดเลขอะไรคะ เลข 1 นะคะ เขาบอกว่าให้ไปที่ Front View ก็เลข 1 เลยจำด้วย อันนี้เก็บเก็บดูได้นะคะ ถ้าทำเป็นสไลด์ไว้ให้แล้ว ทีนี้เราจะมาลองกดหมายเลข 2 นะคะ หมนุลง Orbit Down ดูนะคะ หมุนด้วยการกดเลข 2 จดจำคำนี้มันก็จะหมุนไปเรื่อย ๆ ลูกเห็นไหมเห็นไหมคะนะคะ เลือกหมายเลข 2 นี่หมุนไปเรื่อย ๆ หมุนเป็นแนวอะไรคะ ดูถ้ากดเลข 1 ปุ๊บ แล้วกดเลข 2 เห็นไหมมันจะค่อย ๆ หมุนอย่างนี้ คือตัวนี้จะช่วยอย่างไร เพราะเวลาเราทำชิ้นงานนี่ มันไม่ใช่ทำเสร็จอันเดียวแผงเดียวมันต้องพื้นผิวที่ทำมันก็ไม่ได้มีแค่ระนาบดีอย่างนี้วันนี้นะคะ ก็จะช่วยให้เราเห็นว่าตรงไหนที่เราจำไม่ได้ไปตกแต่งมานั่นเองนะคะ คือค่อย ๆ หมุน นั่นคือปุ่มหมายเลข 2 Orbit Down หมุนลงเขาบอกหมุนลงหมายเลข 3 เด็ก ๆ ลองกดหมายเลข 3 นะคะ Right View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+ PE) ห้องเรียนสกลฯ การเขียนโปรแกรมภาษาคอมพิวเตอร์ อ.สุธิรา วันที่ 24 ม.ค. 2566 *ตัดคลิป นาทีที่ 00.00.01-00.30.00 นาที ตู่</dc:title>
  <dc:creator/>
  <cp:keywords/>
  <dcterms:created xsi:type="dcterms:W3CDTF">2024-01-04T03:08:04Z</dcterms:created>
  <dcterms:modified xsi:type="dcterms:W3CDTF">2024-01-04T03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กราคม 2566 เวลา 09.00 น.</vt:lpwstr>
  </property>
  <property fmtid="{D5CDD505-2E9C-101B-9397-08002B2CF9AE}" pid="3" name="subtitle">
    <vt:lpwstr/>
  </property>
</Properties>
</file>